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usc blanc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8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319 - Powoduje poważne podrażnienie oczu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61 - Unikać wdychania pyłu/dymu/gazu/mgły/par/rozpylonej cieczy.</w:t>
              <w:br/>
              <w:t>P273 - Unikać uwalniania do środowiska.</w:t>
              <w:br/>
              <w:t>P280 - Stosować rękawice ochronne/odzież ochronną/ochronę oczu/ochronę twarzy/ochronę słuchu.</w:t>
              <w:br/>
              <w:t>P321 - Zastosować określone leczenie (patrz dodatkowa instrukcja udzielenia pierwszej pomocy na etykiecie).</w:t>
              <w:br/>
              <w:t>P333+P313 - W przypadku podrażnienia lub wysypki skórnej: skonsultować się z lekarzem.</w:t>
              <w:br/>
              <w:t>P337+P313 - Jeśli podrażnienie oczu utrzymuje się: skonsultować się z lekarzem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ymbole osobistego sprzętu ochronnego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Rękawice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Okulary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7" name="" descr="Nosić odpowiednią odzież ochronn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ę oczu lub twarz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oczu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kulary ochronne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skór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skóry i ciała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odpowiednią odzież ochronną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rąk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ękawice ochronne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dehyd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oduje poważne podrażnienie oczu.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Z PUNKTU WIDZENIA ŚRODOWISKA, CIECZ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Z PUNKTU WIDZENIA ŚRODOWISKA, CIECZ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9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3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7" Type="http://schemas.openxmlformats.org/officeDocument/2006/relationships/image" Target="media/image2.png"/><Relationship Id="rId16" Type="http://schemas.openxmlformats.org/officeDocument/2006/relationships/header" Target="head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image" Target="media/image6.png"/><Relationship Id="rId6" Type="http://schemas.openxmlformats.org/officeDocument/2006/relationships/image" Target="media/image1.png"/><Relationship Id="rId15" Type="http://schemas.openxmlformats.org/officeDocument/2006/relationships/footer" Target="footer2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styles" Target="styles.xml"/><Relationship Id="rId14" Type="http://schemas.openxmlformats.org/officeDocument/2006/relationships/footer" Target="footer1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C09445-CC1F-4141-B57D-CFBBC3D9A741}"/>
</file>

<file path=customXml/itemProps3.xml><?xml version="1.0" encoding="utf-8"?>
<ds:datastoreItem xmlns:ds="http://schemas.openxmlformats.org/officeDocument/2006/customXml" ds:itemID="{53FFAC7C-B33B-4690-B941-0018BC6D6B2D}"/>
</file>

<file path=customXml/itemProps4.xml><?xml version="1.0" encoding="utf-8"?>
<ds:datastoreItem xmlns:ds="http://schemas.openxmlformats.org/officeDocument/2006/customXml" ds:itemID="{90E76130-49E8-4056-8DEE-2FAB8EEF79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